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7" w:type="dxa"/>
        <w:tblLook w:val="04A0" w:firstRow="1" w:lastRow="0" w:firstColumn="1" w:lastColumn="0" w:noHBand="0" w:noVBand="1"/>
      </w:tblPr>
      <w:tblGrid>
        <w:gridCol w:w="2151"/>
        <w:gridCol w:w="1320"/>
        <w:gridCol w:w="1320"/>
        <w:gridCol w:w="1320"/>
        <w:gridCol w:w="1317"/>
        <w:gridCol w:w="1323"/>
        <w:gridCol w:w="222"/>
      </w:tblGrid>
      <w:tr w:rsidR="00B01C94" w:rsidRPr="00B01C94" w14:paraId="43A777E2" w14:textId="77777777" w:rsidTr="00B01C94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F8A13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Company Name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A143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878C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7B13E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  <w:t>Company Logo</w:t>
            </w:r>
          </w:p>
        </w:tc>
      </w:tr>
      <w:tr w:rsidR="00B01C94" w:rsidRPr="00B01C94" w14:paraId="48DB7F92" w14:textId="77777777" w:rsidTr="00B01C94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E35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Address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4F41F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62FD7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061836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34"/>
                <w:szCs w:val="34"/>
                <w:lang w:val="en-150" w:eastAsia="en-150"/>
              </w:rPr>
            </w:pPr>
          </w:p>
        </w:tc>
      </w:tr>
      <w:tr w:rsidR="00B01C94" w:rsidRPr="00B01C94" w14:paraId="466F0E54" w14:textId="77777777" w:rsidTr="00B01C94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9E77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 xml:space="preserve">Phone Number </w:t>
            </w:r>
          </w:p>
        </w:tc>
        <w:tc>
          <w:tcPr>
            <w:tcW w:w="2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1C1D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6D18A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172F2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3A99E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21C289F0" w14:textId="77777777" w:rsidTr="00B01C94">
        <w:trPr>
          <w:gridAfter w:val="1"/>
          <w:wAfter w:w="36" w:type="dxa"/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5972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405C2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DE0D5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20DF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4EE8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F202F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0CB36147" w14:textId="77777777" w:rsidTr="00B01C94">
        <w:trPr>
          <w:gridAfter w:val="1"/>
          <w:wAfter w:w="36" w:type="dxa"/>
          <w:trHeight w:val="408"/>
        </w:trPr>
        <w:tc>
          <w:tcPr>
            <w:tcW w:w="8751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26E04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  <w:t>CONSTRUCTION WORK ORDER</w:t>
            </w:r>
          </w:p>
        </w:tc>
      </w:tr>
      <w:tr w:rsidR="00B01C94" w:rsidRPr="00B01C94" w14:paraId="2BDC5C5F" w14:textId="77777777" w:rsidTr="00B01C94">
        <w:trPr>
          <w:trHeight w:val="315"/>
        </w:trPr>
        <w:tc>
          <w:tcPr>
            <w:tcW w:w="8751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A7A1C1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55576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/>
                <w:sz w:val="38"/>
                <w:szCs w:val="38"/>
                <w:lang w:val="en-150" w:eastAsia="en-150"/>
              </w:rPr>
            </w:pPr>
          </w:p>
        </w:tc>
      </w:tr>
      <w:tr w:rsidR="00B01C94" w:rsidRPr="00B01C94" w14:paraId="1E3D77F2" w14:textId="77777777" w:rsidTr="00B01C94">
        <w:trPr>
          <w:trHeight w:val="315"/>
        </w:trPr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3FD06D72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Job Name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38C73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FF00B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0B18AEC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ate</w:t>
            </w:r>
          </w:p>
        </w:tc>
        <w:tc>
          <w:tcPr>
            <w:tcW w:w="13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6383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CD7CF6E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717C6140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372F2F3E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Job Number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43D6F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91FB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775E2F0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Time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F58FD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045D15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1A6E90B0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4BABB701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equested by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88AC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130A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B5F5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6DCB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5E91CCE7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1218787A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1EB1707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Work Location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3D4AE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2D61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B7FF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88072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3E244FDC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28C57417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293B8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EAE9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CA28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2E62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534DF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A55F5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6D607716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7806456C" w14:textId="77777777" w:rsidTr="00B01C94">
        <w:trPr>
          <w:trHeight w:val="255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3A035BD1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Project Information</w:t>
            </w:r>
          </w:p>
        </w:tc>
        <w:tc>
          <w:tcPr>
            <w:tcW w:w="6600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6230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70DA0BDE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74767E50" w14:textId="77777777" w:rsidTr="00B01C94">
        <w:trPr>
          <w:trHeight w:val="25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3A23127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4474D2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52F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1C4BC008" w14:textId="77777777" w:rsidTr="00B01C94">
        <w:trPr>
          <w:trHeight w:val="25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0D8AB2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2A431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CC057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636B59A7" w14:textId="77777777" w:rsidTr="00B01C94">
        <w:trPr>
          <w:trHeight w:val="25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2BCCA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1489A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B3720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EB825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B1E1D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EFAA1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4641BFE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7D1C6C4C" w14:textId="77777777" w:rsidTr="00B01C94">
        <w:trPr>
          <w:trHeight w:val="255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85B54FB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Work Description</w:t>
            </w:r>
          </w:p>
        </w:tc>
        <w:tc>
          <w:tcPr>
            <w:tcW w:w="6600" w:type="dxa"/>
            <w:gridSpan w:val="5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7D795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3D764406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75ECCCA9" w14:textId="77777777" w:rsidTr="00B01C94">
        <w:trPr>
          <w:trHeight w:val="25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73A2CF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39BB23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D02B0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3D453E8C" w14:textId="77777777" w:rsidTr="00B01C94">
        <w:trPr>
          <w:trHeight w:val="25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746E7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EF432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ECA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1048CA51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D5B13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BB60D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3FBDE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6A43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3546B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A8309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46C1B4FB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43912942" w14:textId="77777777" w:rsidTr="00B01C94">
        <w:trPr>
          <w:trHeight w:val="300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538643B1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Materials Required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60DFB4F7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Material Description</w:t>
            </w:r>
          </w:p>
        </w:tc>
        <w:tc>
          <w:tcPr>
            <w:tcW w:w="13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012E5581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Quantity</w:t>
            </w:r>
          </w:p>
        </w:tc>
        <w:tc>
          <w:tcPr>
            <w:tcW w:w="13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6992ED4F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Price</w:t>
            </w:r>
          </w:p>
        </w:tc>
        <w:tc>
          <w:tcPr>
            <w:tcW w:w="13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44A6D96D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Total</w:t>
            </w:r>
          </w:p>
        </w:tc>
        <w:tc>
          <w:tcPr>
            <w:tcW w:w="36" w:type="dxa"/>
            <w:vAlign w:val="center"/>
            <w:hideMark/>
          </w:tcPr>
          <w:p w14:paraId="4FEFF4DA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073158EB" w14:textId="77777777" w:rsidTr="00B01C94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E8AF8E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3A79D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20162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BF427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0B32570F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25429A97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245EB24F" w14:textId="77777777" w:rsidTr="00B01C94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2CDC7B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31B7F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2B58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B909B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3B774E7E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B0B1CD9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7FE0F5FC" w14:textId="77777777" w:rsidTr="00B01C94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EB55BE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53A1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20C3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BC351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7EF0E7BE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7AF764BF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692139C2" w14:textId="77777777" w:rsidTr="00B01C94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49B576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365E1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845E0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D73C0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601E4A4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0513F16B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301128B4" w14:textId="77777777" w:rsidTr="00B01C94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B1C7E8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ECF7E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B082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5029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4371DBD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020C61D0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469C9BB3" w14:textId="77777777" w:rsidTr="00B01C94">
        <w:trPr>
          <w:trHeight w:val="300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3477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E8F141" w14:textId="77777777" w:rsidR="00B01C94" w:rsidRPr="00B01C94" w:rsidRDefault="00B01C94" w:rsidP="00B01C94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Materials Total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7C025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57362A8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68D3772F" w14:textId="77777777" w:rsidTr="00B01C94">
        <w:trPr>
          <w:trHeight w:val="300"/>
        </w:trPr>
        <w:tc>
          <w:tcPr>
            <w:tcW w:w="215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010E059C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Required</w:t>
            </w: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11F9F483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proofErr w:type="spellStart"/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 xml:space="preserve"> Descriptio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3D25F9F7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Hours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FFFFFF"/>
            </w:tcBorders>
            <w:shd w:val="clear" w:color="000000" w:fill="000000"/>
            <w:noWrap/>
            <w:vAlign w:val="bottom"/>
            <w:hideMark/>
          </w:tcPr>
          <w:p w14:paraId="74F35CCB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Rate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73BDB05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FFFFFF"/>
                <w:sz w:val="20"/>
                <w:szCs w:val="20"/>
                <w:lang w:val="en-150" w:eastAsia="en-150"/>
              </w:rPr>
              <w:t>Total</w:t>
            </w:r>
          </w:p>
        </w:tc>
        <w:tc>
          <w:tcPr>
            <w:tcW w:w="36" w:type="dxa"/>
            <w:vAlign w:val="center"/>
            <w:hideMark/>
          </w:tcPr>
          <w:p w14:paraId="0E4E31A6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4573CDD2" w14:textId="77777777" w:rsidTr="00B01C94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9023A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4DF37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0C23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2554F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437F9330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03E69F6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1923E785" w14:textId="77777777" w:rsidTr="00B01C94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ABC7C3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B287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CC9B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2E220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13A9900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B077BC3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3992C0B8" w14:textId="77777777" w:rsidTr="00B01C94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75A09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DF746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42A66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4918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09B006D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41036050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34EFF448" w14:textId="77777777" w:rsidTr="00B01C94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F81CA6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E2E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150A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0C7A1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6CD7299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563E90A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04F45E2A" w14:textId="77777777" w:rsidTr="00B01C94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7B4B37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6DC0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C2077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6342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3F3F3" w:fill="F3F3F3"/>
            <w:noWrap/>
            <w:vAlign w:val="bottom"/>
            <w:hideMark/>
          </w:tcPr>
          <w:p w14:paraId="459C45A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7286D43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2D856D67" w14:textId="77777777" w:rsidTr="00B01C94">
        <w:trPr>
          <w:trHeight w:val="300"/>
        </w:trPr>
        <w:tc>
          <w:tcPr>
            <w:tcW w:w="215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D14ED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527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A88D42" w14:textId="77777777" w:rsidR="00B01C94" w:rsidRPr="00B01C94" w:rsidRDefault="00B01C94" w:rsidP="00B01C94">
            <w:pPr>
              <w:spacing w:after="0" w:line="240" w:lineRule="auto"/>
              <w:jc w:val="right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Labor</w:t>
            </w:r>
            <w:proofErr w:type="spellEnd"/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Total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3FE98D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5EEFB87D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5782882D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2C1A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C67E8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FE56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BCE8E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008F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48402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3F5914DF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538E2C5A" w14:textId="77777777" w:rsidTr="00B01C94">
        <w:trPr>
          <w:trHeight w:val="315"/>
        </w:trPr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45AF0608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Estimated Cost</w:t>
            </w: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873905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6CA36608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41C80AF5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64D2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083E3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06CC3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951C0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21595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2BF01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62E68D4F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35F7B4EF" w14:textId="77777777" w:rsidTr="00B01C94">
        <w:trPr>
          <w:trHeight w:val="315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2592B20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hange Order Requests</w:t>
            </w: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21D84777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013A55BC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3AB8B751" w14:textId="77777777" w:rsidTr="00B01C94">
        <w:trPr>
          <w:trHeight w:val="31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E51208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40F1C713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166EFBA5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6E691485" w14:textId="77777777" w:rsidTr="00B01C94">
        <w:trPr>
          <w:trHeight w:val="31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D781D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660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bottom"/>
            <w:hideMark/>
          </w:tcPr>
          <w:p w14:paraId="2BD5DAA3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46315A7C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45079EB3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52B7A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1B639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6673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1708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34BCD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FAC4D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0D81BBA0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2315779D" w14:textId="77777777" w:rsidTr="00B01C94">
        <w:trPr>
          <w:trHeight w:val="315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50600DFF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Approving Party</w:t>
            </w:r>
          </w:p>
        </w:tc>
        <w:tc>
          <w:tcPr>
            <w:tcW w:w="26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5C8BB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2604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4ACC2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ompleted Date and Time</w:t>
            </w:r>
          </w:p>
        </w:tc>
        <w:tc>
          <w:tcPr>
            <w:tcW w:w="36" w:type="dxa"/>
            <w:vAlign w:val="center"/>
            <w:hideMark/>
          </w:tcPr>
          <w:p w14:paraId="524458F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3BB041D1" w14:textId="77777777" w:rsidTr="00B01C94">
        <w:trPr>
          <w:trHeight w:val="31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9A75E4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A9539E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9992F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6702C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36" w:type="dxa"/>
            <w:vAlign w:val="center"/>
            <w:hideMark/>
          </w:tcPr>
          <w:p w14:paraId="77BA287D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407DE834" w14:textId="77777777" w:rsidTr="00B01C94">
        <w:trPr>
          <w:trHeight w:val="315"/>
        </w:trPr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B2E2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07EA4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71AD7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D8BF7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F55D3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6A5A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4358CB59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3AEE6219" w14:textId="77777777" w:rsidTr="00B01C94">
        <w:trPr>
          <w:trHeight w:val="315"/>
        </w:trPr>
        <w:tc>
          <w:tcPr>
            <w:tcW w:w="21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3941E8AF" w14:textId="77777777" w:rsidR="00B01C94" w:rsidRPr="00B01C94" w:rsidRDefault="00B01C94" w:rsidP="00B01C94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ate of Approval</w:t>
            </w:r>
          </w:p>
        </w:tc>
        <w:tc>
          <w:tcPr>
            <w:tcW w:w="264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85A97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  <w:r w:rsidRPr="00B01C94"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82499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1084E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6296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65CB14EB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B01C94" w:rsidRPr="00B01C94" w14:paraId="6B51039B" w14:textId="77777777" w:rsidTr="00B01C94">
        <w:trPr>
          <w:trHeight w:val="315"/>
        </w:trPr>
        <w:tc>
          <w:tcPr>
            <w:tcW w:w="21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36340B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264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777777" w14:textId="77777777" w:rsidR="00B01C94" w:rsidRPr="00B01C94" w:rsidRDefault="00B01C94" w:rsidP="00B01C94">
            <w:pPr>
              <w:spacing w:after="0" w:line="240" w:lineRule="auto"/>
              <w:rPr>
                <w:rFonts w:ascii="Roboto" w:eastAsia="Times New Roman" w:hAnsi="Roboto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EF888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4D40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D73E8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  <w:tc>
          <w:tcPr>
            <w:tcW w:w="36" w:type="dxa"/>
            <w:vAlign w:val="center"/>
            <w:hideMark/>
          </w:tcPr>
          <w:p w14:paraId="11545517" w14:textId="77777777" w:rsidR="00B01C94" w:rsidRPr="00B01C94" w:rsidRDefault="00B01C94" w:rsidP="00B01C9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</w:tbl>
    <w:p w14:paraId="0B9A5EC7" w14:textId="77777777" w:rsidR="00177428" w:rsidRPr="00B01C94" w:rsidRDefault="00177428" w:rsidP="00B01C94"/>
    <w:sectPr w:rsidR="00177428" w:rsidRPr="00B01C94" w:rsidSect="00B01C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jczMbIwsDC0MDRV0lEKTi0uzszPAykwrAUANTgq0SwAAAA="/>
  </w:docVars>
  <w:rsids>
    <w:rsidRoot w:val="00B01C94"/>
    <w:rsid w:val="000D50CD"/>
    <w:rsid w:val="00177428"/>
    <w:rsid w:val="00752EAD"/>
    <w:rsid w:val="008C3254"/>
    <w:rsid w:val="00B01C94"/>
    <w:rsid w:val="00D9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A764D"/>
  <w15:chartTrackingRefBased/>
  <w15:docId w15:val="{D42CC2B7-95CC-499E-8D82-6222BF1C6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9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4-07T07:54:00Z</dcterms:created>
  <dcterms:modified xsi:type="dcterms:W3CDTF">2023-04-10T08:30:00Z</dcterms:modified>
</cp:coreProperties>
</file>